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6FE3BE" w14:textId="77777777" w:rsidR="009F7733" w:rsidRPr="00FA36E3" w:rsidRDefault="009F7733" w:rsidP="009F7733">
      <w:pPr>
        <w:adjustRightInd w:val="0"/>
        <w:snapToGrid w:val="0"/>
        <w:spacing w:line="500" w:lineRule="exact"/>
        <w:jc w:val="center"/>
        <w:rPr>
          <w:b/>
          <w:bCs/>
          <w:color w:val="000000"/>
          <w:sz w:val="36"/>
          <w:szCs w:val="36"/>
        </w:rPr>
      </w:pPr>
      <w:r w:rsidRPr="00FA36E3">
        <w:rPr>
          <w:b/>
          <w:bCs/>
          <w:color w:val="000000"/>
          <w:sz w:val="36"/>
          <w:szCs w:val="36"/>
        </w:rPr>
        <w:t>申报华夏医学科技奖项目</w:t>
      </w:r>
      <w:r>
        <w:rPr>
          <w:rFonts w:hint="eastAsia"/>
          <w:b/>
          <w:bCs/>
          <w:color w:val="000000"/>
          <w:sz w:val="36"/>
          <w:szCs w:val="36"/>
        </w:rPr>
        <w:t>（人）</w:t>
      </w:r>
      <w:r w:rsidRPr="00FA36E3">
        <w:rPr>
          <w:b/>
          <w:bCs/>
          <w:color w:val="000000"/>
          <w:sz w:val="36"/>
          <w:szCs w:val="36"/>
        </w:rPr>
        <w:t>公示</w:t>
      </w:r>
    </w:p>
    <w:p w14:paraId="3C80988F" w14:textId="77777777" w:rsidR="009F7733" w:rsidRPr="00FA36E3" w:rsidRDefault="009F7733" w:rsidP="009F7733">
      <w:pPr>
        <w:adjustRightInd w:val="0"/>
        <w:snapToGrid w:val="0"/>
        <w:spacing w:line="500" w:lineRule="exact"/>
        <w:ind w:firstLineChars="196" w:firstLine="608"/>
        <w:rPr>
          <w:color w:val="000000"/>
          <w:kern w:val="0"/>
          <w:sz w:val="31"/>
          <w:szCs w:val="31"/>
        </w:rPr>
      </w:pPr>
    </w:p>
    <w:p w14:paraId="2985E601" w14:textId="3BA411ED" w:rsidR="009F7733" w:rsidRPr="00FA36E3" w:rsidRDefault="009F7733" w:rsidP="009F7733">
      <w:pPr>
        <w:adjustRightInd w:val="0"/>
        <w:snapToGrid w:val="0"/>
        <w:spacing w:line="500" w:lineRule="exact"/>
        <w:rPr>
          <w:color w:val="000000"/>
          <w:kern w:val="0"/>
          <w:sz w:val="28"/>
          <w:szCs w:val="28"/>
        </w:rPr>
      </w:pPr>
      <w:r w:rsidRPr="00FA36E3">
        <w:rPr>
          <w:color w:val="000000"/>
          <w:kern w:val="0"/>
          <w:sz w:val="28"/>
          <w:szCs w:val="28"/>
        </w:rPr>
        <w:t>奖项类别：</w:t>
      </w:r>
      <w:r w:rsidR="00F721F6" w:rsidRPr="001D00FB">
        <w:rPr>
          <w:rFonts w:hint="eastAsia"/>
          <w:b/>
          <w:bCs/>
          <w:color w:val="000000"/>
          <w:kern w:val="0"/>
          <w:sz w:val="28"/>
          <w:szCs w:val="28"/>
        </w:rPr>
        <w:t>青年医学科技奖</w:t>
      </w:r>
    </w:p>
    <w:p w14:paraId="10D56E83" w14:textId="4ABB8435" w:rsidR="009F7733" w:rsidRPr="00FA36E3" w:rsidRDefault="009F7733" w:rsidP="009F7733">
      <w:pPr>
        <w:adjustRightInd w:val="0"/>
        <w:snapToGrid w:val="0"/>
        <w:spacing w:line="500" w:lineRule="exact"/>
        <w:rPr>
          <w:color w:val="000000"/>
          <w:kern w:val="0"/>
          <w:sz w:val="28"/>
          <w:szCs w:val="28"/>
        </w:rPr>
      </w:pPr>
      <w:r w:rsidRPr="00FA36E3">
        <w:rPr>
          <w:color w:val="000000"/>
          <w:kern w:val="0"/>
          <w:sz w:val="28"/>
          <w:szCs w:val="28"/>
        </w:rPr>
        <w:t>项目名称</w:t>
      </w:r>
      <w:r>
        <w:rPr>
          <w:rFonts w:hint="eastAsia"/>
          <w:color w:val="000000"/>
          <w:kern w:val="0"/>
          <w:sz w:val="28"/>
          <w:szCs w:val="28"/>
        </w:rPr>
        <w:t>（或候选人姓名）</w:t>
      </w:r>
      <w:r w:rsidRPr="00FA36E3">
        <w:rPr>
          <w:color w:val="000000"/>
          <w:kern w:val="0"/>
          <w:sz w:val="28"/>
          <w:szCs w:val="28"/>
        </w:rPr>
        <w:t>：</w:t>
      </w:r>
      <w:bookmarkStart w:id="0" w:name="_GoBack"/>
      <w:r w:rsidR="00F721F6">
        <w:rPr>
          <w:rFonts w:hint="eastAsia"/>
          <w:color w:val="000000"/>
          <w:kern w:val="0"/>
          <w:sz w:val="28"/>
          <w:szCs w:val="28"/>
        </w:rPr>
        <w:t>叶青</w:t>
      </w:r>
    </w:p>
    <w:bookmarkEnd w:id="0"/>
    <w:p w14:paraId="66FD4944" w14:textId="16CBC0BF" w:rsidR="009F7733" w:rsidRPr="00FA36E3" w:rsidRDefault="009F7733" w:rsidP="009F7733">
      <w:pPr>
        <w:adjustRightInd w:val="0"/>
        <w:snapToGrid w:val="0"/>
        <w:spacing w:line="500" w:lineRule="exact"/>
        <w:rPr>
          <w:color w:val="000000"/>
          <w:kern w:val="0"/>
          <w:sz w:val="28"/>
          <w:szCs w:val="28"/>
        </w:rPr>
      </w:pPr>
      <w:r w:rsidRPr="00FA36E3">
        <w:rPr>
          <w:color w:val="000000"/>
          <w:kern w:val="0"/>
          <w:sz w:val="28"/>
          <w:szCs w:val="28"/>
        </w:rPr>
        <w:t>主要完成人（含排序）：</w:t>
      </w:r>
      <w:r w:rsidR="00F721F6">
        <w:rPr>
          <w:rFonts w:hint="eastAsia"/>
          <w:color w:val="000000"/>
          <w:kern w:val="0"/>
          <w:sz w:val="28"/>
          <w:szCs w:val="28"/>
        </w:rPr>
        <w:t>叶青</w:t>
      </w:r>
    </w:p>
    <w:p w14:paraId="1DF09FF4" w14:textId="6FF81EAE" w:rsidR="009F7733" w:rsidRPr="00FA36E3" w:rsidRDefault="009F7733" w:rsidP="009F7733">
      <w:pPr>
        <w:adjustRightInd w:val="0"/>
        <w:snapToGrid w:val="0"/>
        <w:spacing w:line="500" w:lineRule="exact"/>
        <w:rPr>
          <w:color w:val="000000"/>
          <w:kern w:val="0"/>
          <w:sz w:val="28"/>
          <w:szCs w:val="28"/>
        </w:rPr>
      </w:pPr>
      <w:r w:rsidRPr="00FA36E3">
        <w:rPr>
          <w:color w:val="000000"/>
          <w:kern w:val="0"/>
          <w:sz w:val="28"/>
          <w:szCs w:val="28"/>
        </w:rPr>
        <w:t>主要完成单位（含排序）：</w:t>
      </w:r>
      <w:r w:rsidR="00F721F6">
        <w:rPr>
          <w:rFonts w:hint="eastAsia"/>
          <w:color w:val="000000"/>
          <w:kern w:val="0"/>
          <w:sz w:val="28"/>
          <w:szCs w:val="28"/>
        </w:rPr>
        <w:t>浙江大学医学院附属儿童医院</w:t>
      </w:r>
    </w:p>
    <w:p w14:paraId="33351CD9" w14:textId="777AA1C2" w:rsidR="009F7733" w:rsidRDefault="009F7733" w:rsidP="009F7733">
      <w:pPr>
        <w:adjustRightInd w:val="0"/>
        <w:snapToGrid w:val="0"/>
        <w:spacing w:line="500" w:lineRule="exact"/>
        <w:rPr>
          <w:color w:val="000000"/>
          <w:kern w:val="0"/>
          <w:sz w:val="28"/>
          <w:szCs w:val="28"/>
        </w:rPr>
      </w:pPr>
      <w:r w:rsidRPr="00FA36E3">
        <w:rPr>
          <w:color w:val="000000"/>
          <w:kern w:val="0"/>
          <w:sz w:val="28"/>
          <w:szCs w:val="28"/>
        </w:rPr>
        <w:t>项目简介</w:t>
      </w:r>
      <w:r>
        <w:rPr>
          <w:rFonts w:hint="eastAsia"/>
          <w:color w:val="000000"/>
          <w:kern w:val="0"/>
          <w:sz w:val="28"/>
          <w:szCs w:val="28"/>
        </w:rPr>
        <w:t>（或候选人科技成就和贡献简介）</w:t>
      </w:r>
      <w:r w:rsidRPr="00FA36E3">
        <w:rPr>
          <w:color w:val="000000"/>
          <w:kern w:val="0"/>
          <w:sz w:val="28"/>
          <w:szCs w:val="28"/>
        </w:rPr>
        <w:t>：</w:t>
      </w:r>
    </w:p>
    <w:p w14:paraId="5EE1C9FB" w14:textId="77777777" w:rsidR="006159E3" w:rsidRPr="006159E3" w:rsidRDefault="006159E3" w:rsidP="006159E3">
      <w:pPr>
        <w:adjustRightInd w:val="0"/>
        <w:snapToGrid w:val="0"/>
        <w:spacing w:line="360" w:lineRule="auto"/>
        <w:ind w:firstLineChars="200" w:firstLine="480"/>
        <w:rPr>
          <w:rFonts w:ascii="仿宋" w:eastAsia="仿宋" w:hAnsi="仿宋"/>
          <w:color w:val="000000"/>
          <w:kern w:val="0"/>
          <w:sz w:val="24"/>
          <w:szCs w:val="24"/>
        </w:rPr>
      </w:pPr>
      <w:r w:rsidRPr="006159E3">
        <w:rPr>
          <w:rFonts w:ascii="仿宋" w:eastAsia="仿宋" w:hAnsi="仿宋" w:hint="eastAsia"/>
          <w:color w:val="000000"/>
          <w:kern w:val="0"/>
          <w:sz w:val="24"/>
          <w:szCs w:val="24"/>
        </w:rPr>
        <w:t>叶青，博士、博导、副教授、副主任技师、省5</w:t>
      </w:r>
      <w:r w:rsidRPr="006159E3">
        <w:rPr>
          <w:rFonts w:ascii="仿宋" w:eastAsia="仿宋" w:hAnsi="仿宋"/>
          <w:color w:val="000000"/>
          <w:kern w:val="0"/>
          <w:sz w:val="24"/>
          <w:szCs w:val="24"/>
        </w:rPr>
        <w:t>51</w:t>
      </w:r>
      <w:r w:rsidRPr="006159E3">
        <w:rPr>
          <w:rFonts w:ascii="仿宋" w:eastAsia="仿宋" w:hAnsi="仿宋" w:hint="eastAsia"/>
          <w:color w:val="000000"/>
          <w:kern w:val="0"/>
          <w:sz w:val="24"/>
          <w:szCs w:val="24"/>
        </w:rPr>
        <w:t>人才（医坛新秀）、实验检验中心副主任、浙大5+3医学试验班班主任。入选浙江大学医学院附属儿童医院青年临床科学家培育计划。荣获中国医师协会儿科医师年会“2020中国儿科肾脏病十大青年精英”称号和“创青春”首届全国卫生健康行业青年创新大赛银奖。现任中华医学会儿科学分会临床检验学组秘书兼青委，中国核学会与检验医学</w:t>
      </w:r>
      <w:proofErr w:type="gramStart"/>
      <w:r w:rsidRPr="006159E3">
        <w:rPr>
          <w:rFonts w:ascii="仿宋" w:eastAsia="仿宋" w:hAnsi="仿宋" w:hint="eastAsia"/>
          <w:color w:val="000000"/>
          <w:kern w:val="0"/>
          <w:sz w:val="24"/>
          <w:szCs w:val="24"/>
        </w:rPr>
        <w:t>分会常务</w:t>
      </w:r>
      <w:proofErr w:type="gramEnd"/>
      <w:r w:rsidRPr="006159E3">
        <w:rPr>
          <w:rFonts w:ascii="仿宋" w:eastAsia="仿宋" w:hAnsi="仿宋" w:hint="eastAsia"/>
          <w:color w:val="000000"/>
          <w:kern w:val="0"/>
          <w:sz w:val="24"/>
          <w:szCs w:val="24"/>
        </w:rPr>
        <w:t>理事，浙江省医学会检验医学分会青委副主委，省病毒学分会委员和免疫诊断专委会常委等学术兼职。</w:t>
      </w:r>
    </w:p>
    <w:p w14:paraId="369C996C" w14:textId="0B8667E6" w:rsidR="00F721F6" w:rsidRPr="006159E3" w:rsidRDefault="006159E3" w:rsidP="00640611">
      <w:pPr>
        <w:adjustRightInd w:val="0"/>
        <w:snapToGrid w:val="0"/>
        <w:spacing w:line="360" w:lineRule="auto"/>
        <w:ind w:firstLineChars="200" w:firstLine="480"/>
        <w:rPr>
          <w:rFonts w:ascii="仿宋" w:eastAsia="仿宋" w:hAnsi="仿宋"/>
          <w:color w:val="000000"/>
          <w:kern w:val="0"/>
          <w:sz w:val="24"/>
          <w:szCs w:val="24"/>
        </w:rPr>
      </w:pPr>
      <w:r w:rsidRPr="006159E3">
        <w:rPr>
          <w:rFonts w:ascii="仿宋" w:eastAsia="仿宋" w:hAnsi="仿宋" w:hint="eastAsia"/>
          <w:color w:val="000000"/>
          <w:kern w:val="0"/>
          <w:sz w:val="24"/>
          <w:szCs w:val="24"/>
        </w:rPr>
        <w:t>本人以第一或者通讯发表论文80余篇。主持和参与各类项目近20项，包括主持国自然（2项）、省自然（2项）和省部共建重点项目等。研究成果获浙江省人民政府科技进步奖二等奖和浙江省医药卫生科技奖一等奖。获国家发明专利授权11项，并完成了成果转化（150万+销售提成）。</w:t>
      </w:r>
    </w:p>
    <w:p w14:paraId="3E4C8971" w14:textId="5C0F4398" w:rsidR="006159E3" w:rsidRPr="006159E3" w:rsidRDefault="006159E3" w:rsidP="006159E3">
      <w:pPr>
        <w:adjustRightInd w:val="0"/>
        <w:snapToGrid w:val="0"/>
        <w:spacing w:line="360" w:lineRule="auto"/>
        <w:ind w:firstLineChars="200" w:firstLine="480"/>
        <w:rPr>
          <w:rFonts w:ascii="仿宋" w:eastAsia="仿宋" w:hAnsi="仿宋"/>
          <w:color w:val="000000"/>
          <w:kern w:val="0"/>
          <w:sz w:val="24"/>
          <w:szCs w:val="24"/>
        </w:rPr>
      </w:pPr>
      <w:r w:rsidRPr="006159E3">
        <w:rPr>
          <w:rFonts w:ascii="仿宋" w:eastAsia="仿宋" w:hAnsi="仿宋" w:hint="eastAsia"/>
          <w:color w:val="000000"/>
          <w:sz w:val="24"/>
          <w:szCs w:val="24"/>
        </w:rPr>
        <w:t>从事儿童肾病综合征的遗传背景及免疫发病机制研究，主要成绩：①基于足细胞自身抗体的创新性发现，在国际上提出了“自身免疫性足细胞病”的概念，促进了肾病综合征的精准诊疗；②对特发性肾病综合征的发病机制做了系列的探索；探索了足细胞自身抗体的致病机制，并阐明了自身免疫性足细胞病患者肾小球局部无典型的免疫复合物沉积的机制；在国际上首次提出了“自身免疫性足细胞病”发病的二次打击理论；证实B细胞参与了特发性肾病综合征的免疫发病机制；③研发了10种足细胞自身抗体检测试剂盒，并实现了转化应用。</w:t>
      </w:r>
    </w:p>
    <w:p w14:paraId="17A07612" w14:textId="288C9938" w:rsidR="009F7733" w:rsidRDefault="009F7733" w:rsidP="009F7733">
      <w:pPr>
        <w:adjustRightInd w:val="0"/>
        <w:snapToGrid w:val="0"/>
        <w:spacing w:line="500" w:lineRule="exact"/>
        <w:rPr>
          <w:color w:val="000000"/>
          <w:kern w:val="0"/>
          <w:sz w:val="28"/>
          <w:szCs w:val="28"/>
        </w:rPr>
      </w:pPr>
      <w:r w:rsidRPr="00FA36E3">
        <w:rPr>
          <w:color w:val="000000"/>
          <w:kern w:val="0"/>
          <w:sz w:val="28"/>
          <w:szCs w:val="28"/>
        </w:rPr>
        <w:t>代表性论文（专著）目录：</w:t>
      </w:r>
      <w:r w:rsidRPr="00FA36E3">
        <w:rPr>
          <w:color w:val="000000"/>
          <w:kern w:val="0"/>
          <w:sz w:val="28"/>
          <w:szCs w:val="28"/>
        </w:rPr>
        <w:t xml:space="preserve"> </w:t>
      </w:r>
    </w:p>
    <w:p w14:paraId="4CE71635"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1]</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xml:space="preserve">, Zhou Chao, Wang Dongjie, Fu Haidong, Wang Jingjing, Mao Jianhua*. Seven Novel Podocyte Autoantibodies Were Identified to Diagnosis a New Disease Subgroup-Autoimmune Podocytopathies. Clin Immunol (2021) 232:108869. </w:t>
      </w:r>
    </w:p>
    <w:p w14:paraId="584BDA7A"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lastRenderedPageBreak/>
        <w:t>[2]</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xml:space="preserve">, Chen Anqun, Lai Enyin, Mao Jianhua*. Autoimmune Podocytopathies: A Novel Sub-Group of Diseases from Childhood Idiopathic Nephrotic Syndrome. J Am Soc Nephrol (2022) 33(3):653-4. </w:t>
      </w:r>
    </w:p>
    <w:p w14:paraId="71095162"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3]</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xml:space="preserve">, Liu Huihui, Wang Dongjie, Mao Jianhua*. Comprehensive Mapping of B Lymphocyte Immune Dysfunction in Idiopathic Nephrotic Syndrome Children. Clin Transl Med (2023) 13(2):e1177. </w:t>
      </w:r>
    </w:p>
    <w:p w14:paraId="0D841F5B"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4]</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xml:space="preserve">, Wang Dongjie, Lan Bing, Mao Jianhua*. T-Cell and B-Cell Repertoire Diversity Are Selectively Skewed in Children with Idiopathic Nephrotic Syndrome Revealed by High-Throughput Sequencing. World J Pediatr (2023) 19(3):273-82. </w:t>
      </w:r>
    </w:p>
    <w:p w14:paraId="20B39830" w14:textId="3811D88E" w:rsidR="00031A0B" w:rsidRPr="00EA1980" w:rsidRDefault="00031A0B" w:rsidP="00031A0B">
      <w:pPr>
        <w:pStyle w:val="EndNoteBibliography"/>
        <w:spacing w:line="400" w:lineRule="exact"/>
        <w:rPr>
          <w:color w:val="000000" w:themeColor="text1"/>
          <w:sz w:val="21"/>
        </w:rPr>
      </w:pPr>
      <w:r w:rsidRPr="00EA1980">
        <w:rPr>
          <w:color w:val="000000" w:themeColor="text1"/>
          <w:sz w:val="21"/>
        </w:rPr>
        <w:t>[5]</w:t>
      </w:r>
      <w:r w:rsidRPr="00EA1980">
        <w:rPr>
          <w:color w:val="000000" w:themeColor="text1"/>
          <w:sz w:val="21"/>
        </w:rPr>
        <w:tab/>
      </w:r>
      <w:r w:rsidR="002B3477" w:rsidRPr="002B3477">
        <w:rPr>
          <w:color w:val="000000" w:themeColor="text1"/>
          <w:sz w:val="21"/>
        </w:rPr>
        <w:t>Ye Qing</w:t>
      </w:r>
      <w:r w:rsidR="002B3477" w:rsidRPr="00EA1980">
        <w:rPr>
          <w:color w:val="000000" w:themeColor="text1"/>
          <w:sz w:val="21"/>
          <w:vertAlign w:val="superscript"/>
        </w:rPr>
        <w:t>#</w:t>
      </w:r>
      <w:r w:rsidR="002B3477" w:rsidRPr="002B3477">
        <w:rPr>
          <w:color w:val="000000" w:themeColor="text1"/>
          <w:sz w:val="21"/>
        </w:rPr>
        <w:t>, Mao Jian</w:t>
      </w:r>
      <w:r w:rsidR="002B3477">
        <w:rPr>
          <w:rFonts w:hint="eastAsia"/>
          <w:color w:val="000000" w:themeColor="text1"/>
          <w:sz w:val="21"/>
        </w:rPr>
        <w:t>h</w:t>
      </w:r>
      <w:r w:rsidR="002B3477" w:rsidRPr="002B3477">
        <w:rPr>
          <w:color w:val="000000" w:themeColor="text1"/>
          <w:sz w:val="21"/>
        </w:rPr>
        <w:t>ua</w:t>
      </w:r>
      <w:r w:rsidR="002B3477" w:rsidRPr="00EA1980">
        <w:rPr>
          <w:color w:val="000000" w:themeColor="text1"/>
          <w:sz w:val="21"/>
          <w:vertAlign w:val="superscript"/>
        </w:rPr>
        <w:t>#</w:t>
      </w:r>
      <w:r w:rsidR="002B3477" w:rsidRPr="002B3477">
        <w:rPr>
          <w:color w:val="000000" w:themeColor="text1"/>
          <w:sz w:val="21"/>
        </w:rPr>
        <w:t>, Shu Qiang</w:t>
      </w:r>
      <w:r w:rsidR="002B3477" w:rsidRPr="00EA1980">
        <w:rPr>
          <w:color w:val="000000" w:themeColor="text1"/>
          <w:sz w:val="21"/>
          <w:vertAlign w:val="superscript"/>
        </w:rPr>
        <w:t>#</w:t>
      </w:r>
      <w:r w:rsidR="002B3477" w:rsidRPr="002B3477">
        <w:rPr>
          <w:color w:val="000000" w:themeColor="text1"/>
          <w:sz w:val="21"/>
        </w:rPr>
        <w:t>, Shang Shi</w:t>
      </w:r>
      <w:r w:rsidR="002B3477">
        <w:rPr>
          <w:rFonts w:hint="eastAsia"/>
          <w:color w:val="000000" w:themeColor="text1"/>
          <w:sz w:val="21"/>
        </w:rPr>
        <w:t>q</w:t>
      </w:r>
      <w:r w:rsidR="002B3477" w:rsidRPr="002B3477">
        <w:rPr>
          <w:color w:val="000000" w:themeColor="text1"/>
          <w:sz w:val="21"/>
        </w:rPr>
        <w:t>iang</w:t>
      </w:r>
      <w:r w:rsidR="002B3477" w:rsidRPr="00EA1980">
        <w:rPr>
          <w:color w:val="000000" w:themeColor="text1"/>
          <w:sz w:val="21"/>
        </w:rPr>
        <w:t>*</w:t>
      </w:r>
      <w:r w:rsidR="002B3477" w:rsidRPr="002B3477">
        <w:rPr>
          <w:color w:val="000000" w:themeColor="text1"/>
          <w:sz w:val="21"/>
        </w:rPr>
        <w:t>. Mycoplasma Pneumoniae Induces Allergy by Producing P1-Specific Immunoglobulin E. Ann Allergy Asthma Immunol (2018) 121(1):90-7.</w:t>
      </w:r>
    </w:p>
    <w:p w14:paraId="24E230C5"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6]</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Liu Huihui</w:t>
      </w:r>
      <w:r w:rsidRPr="00EA1980">
        <w:rPr>
          <w:color w:val="000000" w:themeColor="text1"/>
          <w:sz w:val="21"/>
          <w:vertAlign w:val="superscript"/>
        </w:rPr>
        <w:t>#</w:t>
      </w:r>
      <w:r w:rsidRPr="00EA1980">
        <w:rPr>
          <w:color w:val="000000" w:themeColor="text1"/>
          <w:sz w:val="21"/>
        </w:rPr>
        <w:t xml:space="preserve">. Impact of Non-Pharmaceutical Interventions During the Covid-19 Pandemic on Common Childhood Respiratory Viruses - an Epidemiological Study Based on Hospital Data. Microbes Infect (2022) 24(1):104911. </w:t>
      </w:r>
    </w:p>
    <w:p w14:paraId="1475CC69"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7]</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xml:space="preserve">, Fu Junfen, Mao Jianhua, Shang Shiqiang*. Haze Is a Risk Factor Contributing to the Rapid Spread of Respiratory Syncytial Virus in Children. Environ Sci Pollut Res Int (2016) 23(20):20178-85. </w:t>
      </w:r>
    </w:p>
    <w:p w14:paraId="062F9FA1"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8]</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Wang Dongjie</w:t>
      </w:r>
      <w:r w:rsidRPr="00EA1980">
        <w:rPr>
          <w:color w:val="000000" w:themeColor="text1"/>
          <w:sz w:val="21"/>
          <w:vertAlign w:val="superscript"/>
        </w:rPr>
        <w:t>#</w:t>
      </w:r>
      <w:r w:rsidRPr="00EA1980">
        <w:rPr>
          <w:color w:val="000000" w:themeColor="text1"/>
          <w:sz w:val="21"/>
        </w:rPr>
        <w:t>, Zhou Chao</w:t>
      </w:r>
      <w:r w:rsidRPr="00EA1980">
        <w:rPr>
          <w:color w:val="000000" w:themeColor="text1"/>
          <w:sz w:val="21"/>
          <w:vertAlign w:val="superscript"/>
        </w:rPr>
        <w:t>#</w:t>
      </w:r>
      <w:r w:rsidRPr="00EA1980">
        <w:rPr>
          <w:color w:val="000000" w:themeColor="text1"/>
          <w:sz w:val="21"/>
        </w:rPr>
        <w:t xml:space="preserve">, Meng Hanyan, Liu Huihui, Mao Jianhua*. A Spectrum of Novel Anti-Vascular Endothelial Cells Autoantibodies in Idiopathic Nephrotic Syndrome Patients. Clin Immunol (2023) 249:109273. </w:t>
      </w:r>
    </w:p>
    <w:p w14:paraId="6C0BA1E7"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9]</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Gong Fang</w:t>
      </w:r>
      <w:r w:rsidRPr="00EA1980">
        <w:rPr>
          <w:rFonts w:hint="eastAsia"/>
          <w:color w:val="000000" w:themeColor="text1"/>
          <w:sz w:val="21"/>
        </w:rPr>
        <w:t>q</w:t>
      </w:r>
      <w:r w:rsidRPr="00EA1980">
        <w:rPr>
          <w:color w:val="000000" w:themeColor="text1"/>
          <w:sz w:val="21"/>
        </w:rPr>
        <w:t>i, Shang Shi</w:t>
      </w:r>
      <w:r w:rsidRPr="00EA1980">
        <w:rPr>
          <w:rFonts w:hint="eastAsia"/>
          <w:color w:val="000000" w:themeColor="text1"/>
          <w:sz w:val="21"/>
        </w:rPr>
        <w:t>q</w:t>
      </w:r>
      <w:r w:rsidRPr="00EA1980">
        <w:rPr>
          <w:color w:val="000000" w:themeColor="text1"/>
          <w:sz w:val="21"/>
        </w:rPr>
        <w:t xml:space="preserve">iang, Hu Jian*. Intravenous Immunoglobulin Treatment Responsiveness Depends on the Degree of Cd8+ T Cell Activation in Kawasaki Disease. Clin Immunol (2016) 171:25-31. </w:t>
      </w:r>
    </w:p>
    <w:p w14:paraId="154F0086"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10]</w:t>
      </w:r>
      <w:r w:rsidRPr="00EA1980">
        <w:rPr>
          <w:color w:val="000000" w:themeColor="text1"/>
          <w:sz w:val="21"/>
        </w:rPr>
        <w:tab/>
        <w:t>Tian Dandan</w:t>
      </w:r>
      <w:r w:rsidRPr="00EA1980">
        <w:rPr>
          <w:color w:val="000000" w:themeColor="text1"/>
          <w:sz w:val="21"/>
          <w:vertAlign w:val="superscript"/>
        </w:rPr>
        <w:t>#</w:t>
      </w:r>
      <w:r w:rsidRPr="00EA1980">
        <w:rPr>
          <w:color w:val="000000" w:themeColor="text1"/>
          <w:sz w:val="21"/>
        </w:rPr>
        <w:t xml:space="preserve">, Sun Yanhong, Xu Huihong, Ye Qing*. The Emergence and Epidemic Characteristics of the Highly Mutated Sars-Cov-2 Omicron Variant. J Med Virol (2022) 94(6):2376-83. </w:t>
      </w:r>
    </w:p>
    <w:p w14:paraId="12D3D3D9"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11]</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Li Yuzhou</w:t>
      </w:r>
      <w:r w:rsidRPr="00EA1980">
        <w:rPr>
          <w:color w:val="000000" w:themeColor="text1"/>
          <w:sz w:val="21"/>
          <w:vertAlign w:val="superscript"/>
        </w:rPr>
        <w:t>#</w:t>
      </w:r>
      <w:r w:rsidRPr="00EA1980">
        <w:rPr>
          <w:color w:val="000000" w:themeColor="text1"/>
          <w:sz w:val="21"/>
        </w:rPr>
        <w:t>, Liu Huihui</w:t>
      </w:r>
      <w:r w:rsidRPr="00EA1980">
        <w:rPr>
          <w:color w:val="000000" w:themeColor="text1"/>
          <w:sz w:val="21"/>
          <w:vertAlign w:val="superscript"/>
        </w:rPr>
        <w:t>#</w:t>
      </w:r>
      <w:r w:rsidRPr="00EA1980">
        <w:rPr>
          <w:color w:val="000000" w:themeColor="text1"/>
          <w:sz w:val="21"/>
        </w:rPr>
        <w:t xml:space="preserve">, Mao Jianhua*, Jiang Hangjin*. Machine Learning Models for Predicting Steroid-Resistant of Nephrotic Syndrome. Front Immunol (2023) 14:1090241. </w:t>
      </w:r>
    </w:p>
    <w:p w14:paraId="6372E407"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12]</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Shen Qian</w:t>
      </w:r>
      <w:r w:rsidRPr="00EA1980">
        <w:rPr>
          <w:color w:val="000000" w:themeColor="text1"/>
          <w:sz w:val="21"/>
          <w:vertAlign w:val="superscript"/>
        </w:rPr>
        <w:t>#</w:t>
      </w:r>
      <w:r w:rsidRPr="00EA1980">
        <w:rPr>
          <w:color w:val="000000" w:themeColor="text1"/>
          <w:sz w:val="21"/>
        </w:rPr>
        <w:t xml:space="preserve">, Rao Jia, Zhang Aihua, Zheng Bixia, Liu Xiaorong, Shen Ying, Chen Zhi, Wu Yubing, Hou Ling, Jian Shan, Wei Min, Ma Mingsheng, Sun Shuzhen, Li Qian, Dang Xiqiang, Wang Ying, Xu Hong, Mao Jianhua*. Multicenter Study of the Clinical Features and Mutation Gene Spectrum of Chinese Children with Dent Disease. Clin Genet (2020) 97(3):407-17. </w:t>
      </w:r>
    </w:p>
    <w:p w14:paraId="49A2C339"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lastRenderedPageBreak/>
        <w:t>[13]</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Liu Huihui</w:t>
      </w:r>
      <w:r w:rsidRPr="00EA1980">
        <w:rPr>
          <w:color w:val="000000" w:themeColor="text1"/>
          <w:sz w:val="21"/>
          <w:vertAlign w:val="superscript"/>
        </w:rPr>
        <w:t>#</w:t>
      </w:r>
      <w:r w:rsidRPr="00EA1980">
        <w:rPr>
          <w:color w:val="000000" w:themeColor="text1"/>
          <w:sz w:val="21"/>
        </w:rPr>
        <w:t xml:space="preserve">, Mao Jianhua*, Shu Qiang*. Nonpharmaceutical Interventions for Covid-19 Disrupt the Dynamic Balance between Influenza a Virus and Human Immunity. J Med Virol (2023) 95(1):e28292. </w:t>
      </w:r>
    </w:p>
    <w:p w14:paraId="04284404"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14]</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xml:space="preserve">, Wang Bili, Mao Jianhua*. The Pathogenesis and Treatment of the `Cytokine Storm' in Covid-19. J Infect (2020) 80(6):607-13. </w:t>
      </w:r>
    </w:p>
    <w:p w14:paraId="17C60CEC" w14:textId="77777777" w:rsidR="00031A0B" w:rsidRPr="00EA1980" w:rsidRDefault="00031A0B" w:rsidP="00031A0B">
      <w:pPr>
        <w:pStyle w:val="EndNoteBibliography"/>
        <w:spacing w:line="400" w:lineRule="exact"/>
        <w:rPr>
          <w:color w:val="000000" w:themeColor="text1"/>
          <w:sz w:val="21"/>
        </w:rPr>
      </w:pPr>
      <w:r w:rsidRPr="00EA1980">
        <w:rPr>
          <w:color w:val="000000" w:themeColor="text1"/>
          <w:sz w:val="21"/>
        </w:rPr>
        <w:t>[15]</w:t>
      </w:r>
      <w:r w:rsidRPr="00EA1980">
        <w:rPr>
          <w:color w:val="000000" w:themeColor="text1"/>
          <w:sz w:val="21"/>
        </w:rPr>
        <w:tab/>
        <w:t>Ye Qing</w:t>
      </w:r>
      <w:r w:rsidRPr="00EA1980">
        <w:rPr>
          <w:color w:val="000000" w:themeColor="text1"/>
          <w:sz w:val="21"/>
          <w:vertAlign w:val="superscript"/>
        </w:rPr>
        <w:t>#</w:t>
      </w:r>
      <w:r w:rsidRPr="00EA1980">
        <w:rPr>
          <w:color w:val="000000" w:themeColor="text1"/>
          <w:sz w:val="21"/>
        </w:rPr>
        <w:t xml:space="preserve">, Du Li-Zhong, Shao Wen-Xia, Shang Shi-Qiang*. Utility of Cytokines to Predict Neonatal Sepsis. Pediatr Res (2017) 81(4):616-21. </w:t>
      </w:r>
    </w:p>
    <w:p w14:paraId="34DEBD4E" w14:textId="77777777" w:rsidR="009675A9" w:rsidRPr="00FA36E3" w:rsidRDefault="009675A9" w:rsidP="009F7733">
      <w:pPr>
        <w:adjustRightInd w:val="0"/>
        <w:snapToGrid w:val="0"/>
        <w:spacing w:line="500" w:lineRule="exact"/>
        <w:rPr>
          <w:color w:val="000000"/>
          <w:kern w:val="0"/>
          <w:sz w:val="28"/>
          <w:szCs w:val="28"/>
        </w:rPr>
      </w:pPr>
    </w:p>
    <w:p w14:paraId="01DE3DBA" w14:textId="60112982" w:rsidR="009F7733" w:rsidRDefault="009F7733" w:rsidP="009F7733">
      <w:pPr>
        <w:pStyle w:val="Style8"/>
        <w:snapToGrid w:val="0"/>
        <w:spacing w:line="500" w:lineRule="exact"/>
        <w:ind w:firstLineChars="0" w:firstLine="0"/>
        <w:rPr>
          <w:rFonts w:ascii="Times New Roman"/>
          <w:color w:val="000000"/>
          <w:kern w:val="0"/>
          <w:sz w:val="28"/>
          <w:szCs w:val="28"/>
        </w:rPr>
      </w:pPr>
      <w:r w:rsidRPr="00FA36E3">
        <w:rPr>
          <w:rFonts w:ascii="Times New Roman"/>
          <w:color w:val="000000"/>
          <w:kern w:val="0"/>
          <w:sz w:val="28"/>
          <w:szCs w:val="28"/>
        </w:rPr>
        <w:t>主要知识产权和标准规范等目录：</w:t>
      </w:r>
    </w:p>
    <w:p w14:paraId="2CBBDFF1"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bookmarkStart w:id="1" w:name="_Hlk96521053"/>
      <w:r w:rsidRPr="00EA1980">
        <w:rPr>
          <w:rFonts w:cs="Times New Roman"/>
          <w:color w:val="000000" w:themeColor="text1"/>
        </w:rPr>
        <w:t>一种检测抗粘着斑蛋白</w:t>
      </w:r>
      <w:r w:rsidRPr="00EA1980">
        <w:rPr>
          <w:rFonts w:cs="Times New Roman"/>
          <w:color w:val="000000" w:themeColor="text1"/>
        </w:rPr>
        <w:t>-IgG</w:t>
      </w:r>
      <w:r w:rsidRPr="00EA1980">
        <w:rPr>
          <w:rFonts w:cs="Times New Roman"/>
          <w:color w:val="000000" w:themeColor="text1"/>
        </w:rPr>
        <w:t>抗体的试剂盒，中国，</w:t>
      </w:r>
      <w:r w:rsidRPr="00EA1980">
        <w:rPr>
          <w:rFonts w:cs="Times New Roman"/>
          <w:color w:val="000000" w:themeColor="text1"/>
        </w:rPr>
        <w:t>ZL202110743524.X</w:t>
      </w:r>
      <w:r w:rsidRPr="00EA1980">
        <w:rPr>
          <w:rFonts w:cs="Times New Roman"/>
          <w:color w:val="000000" w:themeColor="text1"/>
        </w:rPr>
        <w:t>，</w:t>
      </w:r>
      <w:r w:rsidRPr="00EA1980">
        <w:rPr>
          <w:rFonts w:cs="Times New Roman"/>
          <w:color w:val="000000" w:themeColor="text1"/>
        </w:rPr>
        <w:t>2021.10.9</w:t>
      </w:r>
      <w:r w:rsidRPr="00EA1980">
        <w:rPr>
          <w:rFonts w:cs="Times New Roman"/>
          <w:color w:val="000000" w:themeColor="text1"/>
        </w:rPr>
        <w:t>，叶青、毛建华、田丹</w:t>
      </w:r>
      <w:proofErr w:type="gramStart"/>
      <w:r w:rsidRPr="00EA1980">
        <w:rPr>
          <w:rFonts w:cs="Times New Roman"/>
          <w:color w:val="000000" w:themeColor="text1"/>
        </w:rPr>
        <w:t>丹</w:t>
      </w:r>
      <w:proofErr w:type="gramEnd"/>
    </w:p>
    <w:p w14:paraId="3E8AFE36"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r w:rsidRPr="00EA1980">
        <w:rPr>
          <w:rFonts w:cs="Times New Roman"/>
          <w:color w:val="000000" w:themeColor="text1"/>
        </w:rPr>
        <w:t>针对小鼠</w:t>
      </w:r>
      <w:r w:rsidRPr="00EA1980">
        <w:rPr>
          <w:rFonts w:cs="Times New Roman"/>
          <w:color w:val="000000" w:themeColor="text1"/>
        </w:rPr>
        <w:t>ANXA2</w:t>
      </w:r>
      <w:r w:rsidRPr="00EA1980">
        <w:rPr>
          <w:rFonts w:cs="Times New Roman"/>
          <w:color w:val="000000" w:themeColor="text1"/>
        </w:rPr>
        <w:t>基因的</w:t>
      </w:r>
      <w:r w:rsidRPr="00EA1980">
        <w:rPr>
          <w:rFonts w:cs="Times New Roman"/>
          <w:color w:val="000000" w:themeColor="text1"/>
        </w:rPr>
        <w:t>siRNA</w:t>
      </w:r>
      <w:r w:rsidRPr="00EA1980">
        <w:rPr>
          <w:rFonts w:cs="Times New Roman"/>
          <w:color w:val="000000" w:themeColor="text1"/>
        </w:rPr>
        <w:t>的靶序列核酸及应用，中国，</w:t>
      </w:r>
      <w:r w:rsidRPr="00EA1980">
        <w:rPr>
          <w:rFonts w:cs="Times New Roman"/>
          <w:color w:val="000000" w:themeColor="text1"/>
        </w:rPr>
        <w:t>ZL202110403815.4</w:t>
      </w:r>
      <w:r w:rsidRPr="00EA1980">
        <w:rPr>
          <w:rFonts w:cs="Times New Roman"/>
          <w:color w:val="000000" w:themeColor="text1"/>
        </w:rPr>
        <w:t>，</w:t>
      </w:r>
      <w:r w:rsidRPr="00EA1980">
        <w:rPr>
          <w:rFonts w:cs="Times New Roman"/>
          <w:color w:val="000000" w:themeColor="text1"/>
        </w:rPr>
        <w:t>2021.04.15</w:t>
      </w:r>
      <w:r w:rsidRPr="00EA1980">
        <w:rPr>
          <w:rFonts w:cs="Times New Roman"/>
          <w:color w:val="000000" w:themeColor="text1"/>
        </w:rPr>
        <w:t>，叶青，毛建华，田丹</w:t>
      </w:r>
      <w:proofErr w:type="gramStart"/>
      <w:r w:rsidRPr="00EA1980">
        <w:rPr>
          <w:rFonts w:cs="Times New Roman"/>
          <w:color w:val="000000" w:themeColor="text1"/>
        </w:rPr>
        <w:t>丹</w:t>
      </w:r>
      <w:proofErr w:type="gramEnd"/>
    </w:p>
    <w:p w14:paraId="75473967"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r w:rsidRPr="00EA1980">
        <w:rPr>
          <w:rFonts w:cs="Times New Roman"/>
          <w:color w:val="000000" w:themeColor="text1"/>
        </w:rPr>
        <w:t>检测抗丝状</w:t>
      </w:r>
      <w:proofErr w:type="gramStart"/>
      <w:r w:rsidRPr="00EA1980">
        <w:rPr>
          <w:rFonts w:cs="Times New Roman"/>
          <w:color w:val="000000" w:themeColor="text1"/>
        </w:rPr>
        <w:t>肌动蛋白成帽蛋白</w:t>
      </w:r>
      <w:proofErr w:type="gramEnd"/>
      <w:r w:rsidRPr="00EA1980">
        <w:rPr>
          <w:rFonts w:cs="Times New Roman"/>
          <w:color w:val="000000" w:themeColor="text1"/>
        </w:rPr>
        <w:t>β-IgG</w:t>
      </w:r>
      <w:r w:rsidRPr="00EA1980">
        <w:rPr>
          <w:rFonts w:cs="Times New Roman"/>
          <w:color w:val="000000" w:themeColor="text1"/>
        </w:rPr>
        <w:t>抗体的试剂盒，中国，</w:t>
      </w:r>
      <w:r w:rsidRPr="00EA1980">
        <w:rPr>
          <w:rFonts w:cs="Times New Roman"/>
          <w:color w:val="000000" w:themeColor="text1"/>
        </w:rPr>
        <w:t>ZL202110742935.7</w:t>
      </w:r>
      <w:r w:rsidRPr="00EA1980">
        <w:rPr>
          <w:rFonts w:cs="Times New Roman"/>
          <w:color w:val="000000" w:themeColor="text1"/>
        </w:rPr>
        <w:t>，</w:t>
      </w:r>
      <w:r w:rsidRPr="00EA1980">
        <w:rPr>
          <w:rFonts w:cs="Times New Roman"/>
          <w:color w:val="000000" w:themeColor="text1"/>
        </w:rPr>
        <w:t>2021.10.9</w:t>
      </w:r>
      <w:r w:rsidRPr="00EA1980">
        <w:rPr>
          <w:rFonts w:cs="Times New Roman"/>
          <w:color w:val="000000" w:themeColor="text1"/>
        </w:rPr>
        <w:t>，叶青、毛建华、周希</w:t>
      </w:r>
    </w:p>
    <w:p w14:paraId="487211D0"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bookmarkStart w:id="2" w:name="_Hlk96521120"/>
      <w:r w:rsidRPr="00EA1980">
        <w:rPr>
          <w:rFonts w:cs="Times New Roman"/>
          <w:color w:val="000000" w:themeColor="text1"/>
        </w:rPr>
        <w:t>一种检测抗乌头酸水合酶</w:t>
      </w:r>
      <w:r w:rsidRPr="00EA1980">
        <w:rPr>
          <w:rFonts w:cs="Times New Roman"/>
          <w:color w:val="000000" w:themeColor="text1"/>
        </w:rPr>
        <w:t>-IgG</w:t>
      </w:r>
      <w:r w:rsidRPr="00EA1980">
        <w:rPr>
          <w:rFonts w:cs="Times New Roman"/>
          <w:color w:val="000000" w:themeColor="text1"/>
        </w:rPr>
        <w:t>抗体的检测试剂盒，中国，</w:t>
      </w:r>
      <w:r w:rsidRPr="00EA1980">
        <w:rPr>
          <w:rFonts w:cs="Times New Roman"/>
          <w:color w:val="000000" w:themeColor="text1"/>
        </w:rPr>
        <w:t>ZL202110742938.0</w:t>
      </w:r>
      <w:bookmarkEnd w:id="2"/>
      <w:r w:rsidRPr="00EA1980">
        <w:rPr>
          <w:rFonts w:cs="Times New Roman"/>
          <w:color w:val="000000" w:themeColor="text1"/>
        </w:rPr>
        <w:t>，</w:t>
      </w:r>
      <w:r w:rsidRPr="00EA1980">
        <w:rPr>
          <w:rFonts w:cs="Times New Roman"/>
          <w:color w:val="000000" w:themeColor="text1"/>
        </w:rPr>
        <w:t>2021.10.9</w:t>
      </w:r>
      <w:r w:rsidRPr="00EA1980">
        <w:rPr>
          <w:rFonts w:cs="Times New Roman"/>
          <w:color w:val="000000" w:themeColor="text1"/>
        </w:rPr>
        <w:t>，叶青、毛建华、张俊峰</w:t>
      </w:r>
    </w:p>
    <w:p w14:paraId="5B2239E5"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bookmarkStart w:id="3" w:name="_Hlk96521242"/>
      <w:r w:rsidRPr="00EA1980">
        <w:rPr>
          <w:rFonts w:cs="Times New Roman"/>
          <w:color w:val="000000" w:themeColor="text1"/>
        </w:rPr>
        <w:t>检测抗富含丝氨酸</w:t>
      </w:r>
      <w:r w:rsidRPr="00EA1980">
        <w:rPr>
          <w:rFonts w:cs="Times New Roman"/>
          <w:color w:val="000000" w:themeColor="text1"/>
        </w:rPr>
        <w:t>/</w:t>
      </w:r>
      <w:r w:rsidRPr="00EA1980">
        <w:rPr>
          <w:rFonts w:cs="Times New Roman"/>
          <w:color w:val="000000" w:themeColor="text1"/>
        </w:rPr>
        <w:t>精氨酸剪接因子</w:t>
      </w:r>
      <w:r w:rsidRPr="00EA1980">
        <w:rPr>
          <w:rFonts w:cs="Times New Roman"/>
          <w:color w:val="000000" w:themeColor="text1"/>
        </w:rPr>
        <w:t>9-IgG</w:t>
      </w:r>
      <w:r w:rsidRPr="00EA1980">
        <w:rPr>
          <w:rFonts w:cs="Times New Roman"/>
          <w:color w:val="000000" w:themeColor="text1"/>
        </w:rPr>
        <w:t>抗体的试剂盒，中国，</w:t>
      </w:r>
      <w:r w:rsidRPr="00EA1980">
        <w:rPr>
          <w:rFonts w:cs="Times New Roman"/>
          <w:color w:val="000000" w:themeColor="text1"/>
        </w:rPr>
        <w:t>ZL202110743511.2</w:t>
      </w:r>
      <w:bookmarkEnd w:id="3"/>
      <w:r w:rsidRPr="00EA1980">
        <w:rPr>
          <w:rFonts w:cs="Times New Roman"/>
          <w:color w:val="000000" w:themeColor="text1"/>
        </w:rPr>
        <w:t>，</w:t>
      </w:r>
      <w:r w:rsidRPr="00EA1980">
        <w:rPr>
          <w:rFonts w:cs="Times New Roman"/>
          <w:color w:val="000000" w:themeColor="text1"/>
        </w:rPr>
        <w:t>2021.10.9</w:t>
      </w:r>
      <w:r w:rsidRPr="00EA1980">
        <w:rPr>
          <w:rFonts w:cs="Times New Roman"/>
          <w:color w:val="000000" w:themeColor="text1"/>
        </w:rPr>
        <w:t>，叶青、毛建华、周希</w:t>
      </w:r>
    </w:p>
    <w:p w14:paraId="4B13DE28"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r w:rsidRPr="00EA1980">
        <w:rPr>
          <w:rFonts w:cs="Times New Roman"/>
          <w:color w:val="000000" w:themeColor="text1"/>
        </w:rPr>
        <w:t>一种检测抗过氧化物还原酶</w:t>
      </w:r>
      <w:r w:rsidRPr="00EA1980">
        <w:rPr>
          <w:rFonts w:cs="Times New Roman"/>
          <w:color w:val="000000" w:themeColor="text1"/>
        </w:rPr>
        <w:t>-1-IgG</w:t>
      </w:r>
      <w:r w:rsidRPr="00EA1980">
        <w:rPr>
          <w:rFonts w:cs="Times New Roman"/>
          <w:color w:val="000000" w:themeColor="text1"/>
        </w:rPr>
        <w:t>抗体的试剂盒，中国，</w:t>
      </w:r>
      <w:bookmarkStart w:id="4" w:name="_Hlk96521078"/>
      <w:r w:rsidRPr="00EA1980">
        <w:rPr>
          <w:rFonts w:cs="Times New Roman"/>
          <w:color w:val="000000" w:themeColor="text1"/>
        </w:rPr>
        <w:t>ZL202110743523.5</w:t>
      </w:r>
      <w:bookmarkEnd w:id="4"/>
      <w:r w:rsidRPr="00EA1980">
        <w:rPr>
          <w:rFonts w:cs="Times New Roman"/>
          <w:color w:val="000000" w:themeColor="text1"/>
        </w:rPr>
        <w:t>，</w:t>
      </w:r>
      <w:r w:rsidRPr="00EA1980">
        <w:rPr>
          <w:rFonts w:cs="Times New Roman"/>
          <w:color w:val="000000" w:themeColor="text1"/>
        </w:rPr>
        <w:t>2021.10.9</w:t>
      </w:r>
      <w:r w:rsidRPr="00EA1980">
        <w:rPr>
          <w:rFonts w:cs="Times New Roman"/>
          <w:color w:val="000000" w:themeColor="text1"/>
        </w:rPr>
        <w:t>，叶青、毛建华、田丹</w:t>
      </w:r>
      <w:proofErr w:type="gramStart"/>
      <w:r w:rsidRPr="00EA1980">
        <w:rPr>
          <w:rFonts w:cs="Times New Roman"/>
          <w:color w:val="000000" w:themeColor="text1"/>
        </w:rPr>
        <w:t>丹</w:t>
      </w:r>
      <w:proofErr w:type="gramEnd"/>
    </w:p>
    <w:p w14:paraId="543E87CF"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r w:rsidRPr="00EA1980">
        <w:rPr>
          <w:rFonts w:cs="Times New Roman"/>
          <w:color w:val="000000" w:themeColor="text1"/>
        </w:rPr>
        <w:t>一种抗</w:t>
      </w:r>
      <w:proofErr w:type="gramStart"/>
      <w:r w:rsidRPr="00EA1980">
        <w:rPr>
          <w:rFonts w:cs="Times New Roman"/>
          <w:color w:val="000000" w:themeColor="text1"/>
        </w:rPr>
        <w:t>肽基脯</w:t>
      </w:r>
      <w:proofErr w:type="gramEnd"/>
      <w:r w:rsidRPr="00EA1980">
        <w:rPr>
          <w:rFonts w:cs="Times New Roman"/>
          <w:color w:val="000000" w:themeColor="text1"/>
        </w:rPr>
        <w:t>氨酰基顺反异构酶</w:t>
      </w:r>
      <w:r w:rsidRPr="00EA1980">
        <w:rPr>
          <w:rFonts w:cs="Times New Roman"/>
          <w:color w:val="000000" w:themeColor="text1"/>
        </w:rPr>
        <w:t>D-IgG</w:t>
      </w:r>
      <w:r w:rsidRPr="00EA1980">
        <w:rPr>
          <w:rFonts w:cs="Times New Roman"/>
          <w:color w:val="000000" w:themeColor="text1"/>
        </w:rPr>
        <w:t>抗体的检测试剂盒，中国，</w:t>
      </w:r>
      <w:r w:rsidRPr="00EA1980">
        <w:rPr>
          <w:rFonts w:cs="Times New Roman"/>
          <w:color w:val="000000" w:themeColor="text1"/>
        </w:rPr>
        <w:t>ZL202110743527.3</w:t>
      </w:r>
      <w:r w:rsidRPr="00EA1980">
        <w:rPr>
          <w:rFonts w:cs="Times New Roman"/>
          <w:color w:val="000000" w:themeColor="text1"/>
        </w:rPr>
        <w:t>，</w:t>
      </w:r>
      <w:r w:rsidRPr="00EA1980">
        <w:rPr>
          <w:rFonts w:cs="Times New Roman"/>
          <w:color w:val="000000" w:themeColor="text1"/>
        </w:rPr>
        <w:t>2021.10.9</w:t>
      </w:r>
      <w:r w:rsidRPr="00EA1980">
        <w:rPr>
          <w:rFonts w:cs="Times New Roman"/>
          <w:color w:val="000000" w:themeColor="text1"/>
        </w:rPr>
        <w:t>，叶青、毛建华、张俊峰</w:t>
      </w:r>
    </w:p>
    <w:p w14:paraId="7DED03E3"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r w:rsidRPr="00EA1980">
        <w:rPr>
          <w:rFonts w:cs="Times New Roman"/>
          <w:color w:val="000000" w:themeColor="text1"/>
        </w:rPr>
        <w:t>一种检测抗</w:t>
      </w:r>
      <w:r w:rsidRPr="00EA1980">
        <w:rPr>
          <w:rFonts w:cs="Times New Roman"/>
          <w:color w:val="000000" w:themeColor="text1"/>
        </w:rPr>
        <w:t>Prelamin A/C-IgG</w:t>
      </w:r>
      <w:r w:rsidRPr="00EA1980">
        <w:rPr>
          <w:rFonts w:cs="Times New Roman"/>
          <w:color w:val="000000" w:themeColor="text1"/>
        </w:rPr>
        <w:t>抗体的试剂盒，中国，</w:t>
      </w:r>
      <w:r w:rsidRPr="00EA1980">
        <w:rPr>
          <w:rFonts w:cs="Times New Roman"/>
          <w:color w:val="000000" w:themeColor="text1"/>
        </w:rPr>
        <w:t>ZL202110743530.5</w:t>
      </w:r>
      <w:r w:rsidRPr="00EA1980">
        <w:rPr>
          <w:rFonts w:cs="Times New Roman"/>
          <w:color w:val="000000" w:themeColor="text1"/>
        </w:rPr>
        <w:t>，</w:t>
      </w:r>
      <w:r w:rsidRPr="00EA1980">
        <w:rPr>
          <w:rFonts w:cs="Times New Roman"/>
          <w:color w:val="000000" w:themeColor="text1"/>
        </w:rPr>
        <w:t>2021.10.12</w:t>
      </w:r>
      <w:r w:rsidRPr="00EA1980">
        <w:rPr>
          <w:rFonts w:cs="Times New Roman"/>
          <w:color w:val="000000" w:themeColor="text1"/>
        </w:rPr>
        <w:t>，叶青、毛建华、韩秀翠</w:t>
      </w:r>
    </w:p>
    <w:p w14:paraId="08BB06B1"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r w:rsidRPr="00EA1980">
        <w:rPr>
          <w:rFonts w:cs="Times New Roman"/>
          <w:color w:val="000000" w:themeColor="text1"/>
        </w:rPr>
        <w:t>一种检测原肌球蛋白</w:t>
      </w:r>
      <w:r w:rsidRPr="00EA1980">
        <w:rPr>
          <w:rFonts w:cs="Times New Roman"/>
          <w:color w:val="000000" w:themeColor="text1"/>
        </w:rPr>
        <w:t>1-IgG</w:t>
      </w:r>
      <w:r w:rsidRPr="00EA1980">
        <w:rPr>
          <w:rFonts w:cs="Times New Roman"/>
          <w:color w:val="000000" w:themeColor="text1"/>
        </w:rPr>
        <w:t>抗体的试剂盒，中国，</w:t>
      </w:r>
      <w:r w:rsidRPr="00EA1980">
        <w:rPr>
          <w:rFonts w:cs="Times New Roman"/>
          <w:color w:val="000000" w:themeColor="text1"/>
        </w:rPr>
        <w:t>ZL202110743541.3</w:t>
      </w:r>
      <w:r w:rsidRPr="00EA1980">
        <w:rPr>
          <w:rFonts w:cs="Times New Roman"/>
          <w:color w:val="000000" w:themeColor="text1"/>
        </w:rPr>
        <w:t>，</w:t>
      </w:r>
      <w:r w:rsidRPr="00EA1980">
        <w:rPr>
          <w:rFonts w:cs="Times New Roman"/>
          <w:color w:val="000000" w:themeColor="text1"/>
        </w:rPr>
        <w:t>2021.11.8</w:t>
      </w:r>
      <w:r w:rsidRPr="00EA1980">
        <w:rPr>
          <w:rFonts w:cs="Times New Roman"/>
          <w:color w:val="000000" w:themeColor="text1"/>
        </w:rPr>
        <w:t>，叶青、毛建华、韩秀翠</w:t>
      </w:r>
    </w:p>
    <w:p w14:paraId="09FC6515" w14:textId="77777777" w:rsidR="00031A0B" w:rsidRPr="00EA1980" w:rsidRDefault="00031A0B" w:rsidP="00031A0B">
      <w:pPr>
        <w:pStyle w:val="a5"/>
        <w:widowControl w:val="0"/>
        <w:numPr>
          <w:ilvl w:val="0"/>
          <w:numId w:val="1"/>
        </w:numPr>
        <w:spacing w:line="400" w:lineRule="exact"/>
        <w:ind w:firstLineChars="0"/>
        <w:jc w:val="both"/>
        <w:rPr>
          <w:rFonts w:cs="Times New Roman"/>
          <w:color w:val="000000" w:themeColor="text1"/>
        </w:rPr>
      </w:pPr>
      <w:r w:rsidRPr="00EA1980">
        <w:rPr>
          <w:rFonts w:cs="Times New Roman"/>
          <w:color w:val="000000" w:themeColor="text1"/>
        </w:rPr>
        <w:t>一种检测抗蛋白酶体亚基</w:t>
      </w:r>
      <w:r w:rsidRPr="00EA1980">
        <w:rPr>
          <w:rFonts w:cs="Times New Roman"/>
          <w:color w:val="000000" w:themeColor="text1"/>
        </w:rPr>
        <w:t>α1-IgG</w:t>
      </w:r>
      <w:r w:rsidRPr="00EA1980">
        <w:rPr>
          <w:rFonts w:cs="Times New Roman"/>
          <w:color w:val="000000" w:themeColor="text1"/>
        </w:rPr>
        <w:t>抗体的试剂盒，中国，</w:t>
      </w:r>
      <w:r w:rsidRPr="00EA1980">
        <w:rPr>
          <w:rFonts w:cs="Times New Roman"/>
          <w:color w:val="000000" w:themeColor="text1"/>
        </w:rPr>
        <w:t>ZL202110743551.7</w:t>
      </w:r>
      <w:r w:rsidRPr="00EA1980">
        <w:rPr>
          <w:rFonts w:cs="Times New Roman"/>
          <w:color w:val="000000" w:themeColor="text1"/>
        </w:rPr>
        <w:t>，</w:t>
      </w:r>
      <w:r w:rsidRPr="00EA1980">
        <w:rPr>
          <w:rFonts w:cs="Times New Roman"/>
          <w:color w:val="000000" w:themeColor="text1"/>
        </w:rPr>
        <w:t>2021.10.9</w:t>
      </w:r>
      <w:r w:rsidRPr="00EA1980">
        <w:rPr>
          <w:rFonts w:cs="Times New Roman"/>
          <w:color w:val="000000" w:themeColor="text1"/>
        </w:rPr>
        <w:t>，叶青、毛建华、田丹</w:t>
      </w:r>
      <w:proofErr w:type="gramStart"/>
      <w:r w:rsidRPr="00EA1980">
        <w:rPr>
          <w:rFonts w:cs="Times New Roman"/>
          <w:color w:val="000000" w:themeColor="text1"/>
        </w:rPr>
        <w:t>丹</w:t>
      </w:r>
      <w:bookmarkEnd w:id="1"/>
      <w:proofErr w:type="gramEnd"/>
    </w:p>
    <w:sectPr w:rsidR="00031A0B" w:rsidRPr="00EA1980" w:rsidSect="000B1AB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02AA96" w14:textId="77777777" w:rsidR="006B40F0" w:rsidRDefault="006B40F0" w:rsidP="009F7733">
      <w:r>
        <w:separator/>
      </w:r>
    </w:p>
  </w:endnote>
  <w:endnote w:type="continuationSeparator" w:id="0">
    <w:p w14:paraId="22B8AFC9" w14:textId="77777777" w:rsidR="006B40F0" w:rsidRDefault="006B40F0" w:rsidP="009F7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微软雅黑"/>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1AC479" w14:textId="77777777" w:rsidR="006B40F0" w:rsidRDefault="006B40F0" w:rsidP="009F7733">
      <w:r>
        <w:separator/>
      </w:r>
    </w:p>
  </w:footnote>
  <w:footnote w:type="continuationSeparator" w:id="0">
    <w:p w14:paraId="6F0FB821" w14:textId="77777777" w:rsidR="006B40F0" w:rsidRDefault="006B40F0" w:rsidP="009F77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F82B2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Nrc0NbAwNTM0MDBV0lEKTi0uzszPAykwrAUAJmqwiiwAAAA="/>
  </w:docVars>
  <w:rsids>
    <w:rsidRoot w:val="00897AC5"/>
    <w:rsid w:val="0001652B"/>
    <w:rsid w:val="00031A0B"/>
    <w:rsid w:val="0003467B"/>
    <w:rsid w:val="00046B9A"/>
    <w:rsid w:val="00047CEF"/>
    <w:rsid w:val="00051BAB"/>
    <w:rsid w:val="00061097"/>
    <w:rsid w:val="00062DAE"/>
    <w:rsid w:val="000643B4"/>
    <w:rsid w:val="00072319"/>
    <w:rsid w:val="00076CB8"/>
    <w:rsid w:val="000823E8"/>
    <w:rsid w:val="00093B52"/>
    <w:rsid w:val="000A388D"/>
    <w:rsid w:val="000B0738"/>
    <w:rsid w:val="000B1AB4"/>
    <w:rsid w:val="000C30B6"/>
    <w:rsid w:val="000C35DC"/>
    <w:rsid w:val="000D17E3"/>
    <w:rsid w:val="000D1F83"/>
    <w:rsid w:val="000D48ED"/>
    <w:rsid w:val="000E1DE9"/>
    <w:rsid w:val="000E39E1"/>
    <w:rsid w:val="000F4140"/>
    <w:rsid w:val="000F4450"/>
    <w:rsid w:val="00106D75"/>
    <w:rsid w:val="001155E8"/>
    <w:rsid w:val="0011636A"/>
    <w:rsid w:val="00123A70"/>
    <w:rsid w:val="001409B9"/>
    <w:rsid w:val="00147DEB"/>
    <w:rsid w:val="001538D6"/>
    <w:rsid w:val="001561FB"/>
    <w:rsid w:val="001657EC"/>
    <w:rsid w:val="001774CF"/>
    <w:rsid w:val="001804F2"/>
    <w:rsid w:val="001814A7"/>
    <w:rsid w:val="001822F4"/>
    <w:rsid w:val="00191E1F"/>
    <w:rsid w:val="001920B1"/>
    <w:rsid w:val="00192EF5"/>
    <w:rsid w:val="001A0EA0"/>
    <w:rsid w:val="001A17D6"/>
    <w:rsid w:val="001C2D59"/>
    <w:rsid w:val="001C322C"/>
    <w:rsid w:val="001D0E41"/>
    <w:rsid w:val="001D33FE"/>
    <w:rsid w:val="001D3D4D"/>
    <w:rsid w:val="001E21E0"/>
    <w:rsid w:val="001F6372"/>
    <w:rsid w:val="0020430D"/>
    <w:rsid w:val="0020795A"/>
    <w:rsid w:val="002108E7"/>
    <w:rsid w:val="002251BD"/>
    <w:rsid w:val="002309F9"/>
    <w:rsid w:val="0023213C"/>
    <w:rsid w:val="0023295A"/>
    <w:rsid w:val="00242C41"/>
    <w:rsid w:val="002457FC"/>
    <w:rsid w:val="002460BB"/>
    <w:rsid w:val="00247B42"/>
    <w:rsid w:val="0025128C"/>
    <w:rsid w:val="0025513D"/>
    <w:rsid w:val="00262172"/>
    <w:rsid w:val="00276D4B"/>
    <w:rsid w:val="00280C8D"/>
    <w:rsid w:val="00281291"/>
    <w:rsid w:val="00281B86"/>
    <w:rsid w:val="0028562A"/>
    <w:rsid w:val="00287ACF"/>
    <w:rsid w:val="0029273B"/>
    <w:rsid w:val="002A0226"/>
    <w:rsid w:val="002A2D08"/>
    <w:rsid w:val="002B327F"/>
    <w:rsid w:val="002B3477"/>
    <w:rsid w:val="002C3614"/>
    <w:rsid w:val="002C636B"/>
    <w:rsid w:val="002D08F8"/>
    <w:rsid w:val="002D350C"/>
    <w:rsid w:val="002D5AF9"/>
    <w:rsid w:val="002D61E3"/>
    <w:rsid w:val="002D61EC"/>
    <w:rsid w:val="002E0A18"/>
    <w:rsid w:val="002E3121"/>
    <w:rsid w:val="002E39A6"/>
    <w:rsid w:val="002F2ED6"/>
    <w:rsid w:val="003040B8"/>
    <w:rsid w:val="00307168"/>
    <w:rsid w:val="003130F7"/>
    <w:rsid w:val="003152E9"/>
    <w:rsid w:val="003154BF"/>
    <w:rsid w:val="00322153"/>
    <w:rsid w:val="00322525"/>
    <w:rsid w:val="00322AD4"/>
    <w:rsid w:val="00323B55"/>
    <w:rsid w:val="00334D4E"/>
    <w:rsid w:val="003440BC"/>
    <w:rsid w:val="0034474B"/>
    <w:rsid w:val="0035588F"/>
    <w:rsid w:val="0035621D"/>
    <w:rsid w:val="003600D0"/>
    <w:rsid w:val="00362216"/>
    <w:rsid w:val="00362DB6"/>
    <w:rsid w:val="00363F6D"/>
    <w:rsid w:val="00366133"/>
    <w:rsid w:val="003712B9"/>
    <w:rsid w:val="003723C1"/>
    <w:rsid w:val="0038699D"/>
    <w:rsid w:val="00390484"/>
    <w:rsid w:val="00391CC1"/>
    <w:rsid w:val="00393DCC"/>
    <w:rsid w:val="00394121"/>
    <w:rsid w:val="003947B5"/>
    <w:rsid w:val="003A7B36"/>
    <w:rsid w:val="003B61C3"/>
    <w:rsid w:val="003C6854"/>
    <w:rsid w:val="003D44DC"/>
    <w:rsid w:val="003E360C"/>
    <w:rsid w:val="003F1E8C"/>
    <w:rsid w:val="003F3223"/>
    <w:rsid w:val="00400A94"/>
    <w:rsid w:val="00406851"/>
    <w:rsid w:val="004174F5"/>
    <w:rsid w:val="00437766"/>
    <w:rsid w:val="00437892"/>
    <w:rsid w:val="00445626"/>
    <w:rsid w:val="00447C37"/>
    <w:rsid w:val="00450FEF"/>
    <w:rsid w:val="00455249"/>
    <w:rsid w:val="004556BC"/>
    <w:rsid w:val="00470D29"/>
    <w:rsid w:val="00472096"/>
    <w:rsid w:val="00476720"/>
    <w:rsid w:val="00481720"/>
    <w:rsid w:val="0048653A"/>
    <w:rsid w:val="00495B10"/>
    <w:rsid w:val="004A194C"/>
    <w:rsid w:val="004A1ADD"/>
    <w:rsid w:val="004A75B4"/>
    <w:rsid w:val="004B0287"/>
    <w:rsid w:val="004B61BE"/>
    <w:rsid w:val="004B625B"/>
    <w:rsid w:val="004C69B0"/>
    <w:rsid w:val="004C78F9"/>
    <w:rsid w:val="004D30B6"/>
    <w:rsid w:val="004D56BB"/>
    <w:rsid w:val="004D7DFF"/>
    <w:rsid w:val="004E03EF"/>
    <w:rsid w:val="004E6D26"/>
    <w:rsid w:val="004F6BC9"/>
    <w:rsid w:val="005025CA"/>
    <w:rsid w:val="005032E1"/>
    <w:rsid w:val="0051354D"/>
    <w:rsid w:val="00514553"/>
    <w:rsid w:val="00515518"/>
    <w:rsid w:val="00517FF3"/>
    <w:rsid w:val="005234F3"/>
    <w:rsid w:val="00527BA1"/>
    <w:rsid w:val="00544247"/>
    <w:rsid w:val="00544519"/>
    <w:rsid w:val="00544621"/>
    <w:rsid w:val="00546DDC"/>
    <w:rsid w:val="005527A6"/>
    <w:rsid w:val="00572B87"/>
    <w:rsid w:val="00575609"/>
    <w:rsid w:val="005767B8"/>
    <w:rsid w:val="005839E1"/>
    <w:rsid w:val="00583E22"/>
    <w:rsid w:val="00583F3F"/>
    <w:rsid w:val="005908CA"/>
    <w:rsid w:val="00597B5F"/>
    <w:rsid w:val="005A46DA"/>
    <w:rsid w:val="005A7079"/>
    <w:rsid w:val="005C0177"/>
    <w:rsid w:val="005C0E37"/>
    <w:rsid w:val="005C2DA4"/>
    <w:rsid w:val="005C6E70"/>
    <w:rsid w:val="005E27FB"/>
    <w:rsid w:val="005E323F"/>
    <w:rsid w:val="005F2E6E"/>
    <w:rsid w:val="006159E3"/>
    <w:rsid w:val="00634478"/>
    <w:rsid w:val="00634E86"/>
    <w:rsid w:val="00635275"/>
    <w:rsid w:val="00640611"/>
    <w:rsid w:val="00641827"/>
    <w:rsid w:val="006441FB"/>
    <w:rsid w:val="00655A48"/>
    <w:rsid w:val="00664003"/>
    <w:rsid w:val="006658FD"/>
    <w:rsid w:val="006660B3"/>
    <w:rsid w:val="00670B74"/>
    <w:rsid w:val="00675B27"/>
    <w:rsid w:val="00676945"/>
    <w:rsid w:val="00686EC4"/>
    <w:rsid w:val="0069752C"/>
    <w:rsid w:val="00697C4A"/>
    <w:rsid w:val="006A0BC8"/>
    <w:rsid w:val="006A47FA"/>
    <w:rsid w:val="006B40F0"/>
    <w:rsid w:val="006C5B01"/>
    <w:rsid w:val="006D08C1"/>
    <w:rsid w:val="006D23C0"/>
    <w:rsid w:val="006D6230"/>
    <w:rsid w:val="006F127F"/>
    <w:rsid w:val="006F2129"/>
    <w:rsid w:val="006F3D95"/>
    <w:rsid w:val="006F4CD8"/>
    <w:rsid w:val="00700050"/>
    <w:rsid w:val="00707539"/>
    <w:rsid w:val="0071516D"/>
    <w:rsid w:val="00716B9E"/>
    <w:rsid w:val="007274D0"/>
    <w:rsid w:val="00736743"/>
    <w:rsid w:val="00737FD4"/>
    <w:rsid w:val="0074585F"/>
    <w:rsid w:val="00745BF9"/>
    <w:rsid w:val="00747DA1"/>
    <w:rsid w:val="007521C9"/>
    <w:rsid w:val="00752F80"/>
    <w:rsid w:val="00761308"/>
    <w:rsid w:val="007918C6"/>
    <w:rsid w:val="00792456"/>
    <w:rsid w:val="00794ED0"/>
    <w:rsid w:val="0079520D"/>
    <w:rsid w:val="00797F61"/>
    <w:rsid w:val="007A3DD4"/>
    <w:rsid w:val="007A6880"/>
    <w:rsid w:val="007B0345"/>
    <w:rsid w:val="007B5272"/>
    <w:rsid w:val="007D680E"/>
    <w:rsid w:val="007E1522"/>
    <w:rsid w:val="007F44E3"/>
    <w:rsid w:val="007F5F08"/>
    <w:rsid w:val="007F7184"/>
    <w:rsid w:val="00800B2F"/>
    <w:rsid w:val="00815852"/>
    <w:rsid w:val="00815A86"/>
    <w:rsid w:val="008216CF"/>
    <w:rsid w:val="00822340"/>
    <w:rsid w:val="0083070C"/>
    <w:rsid w:val="008322B8"/>
    <w:rsid w:val="0084131D"/>
    <w:rsid w:val="0084157F"/>
    <w:rsid w:val="00843B5D"/>
    <w:rsid w:val="0084711D"/>
    <w:rsid w:val="00851D69"/>
    <w:rsid w:val="00861190"/>
    <w:rsid w:val="008640A6"/>
    <w:rsid w:val="00865B12"/>
    <w:rsid w:val="0087282E"/>
    <w:rsid w:val="00882942"/>
    <w:rsid w:val="008843AF"/>
    <w:rsid w:val="008858CD"/>
    <w:rsid w:val="00897AC5"/>
    <w:rsid w:val="00897ACB"/>
    <w:rsid w:val="008A68DF"/>
    <w:rsid w:val="008B19FE"/>
    <w:rsid w:val="008B26F9"/>
    <w:rsid w:val="008B283D"/>
    <w:rsid w:val="008C1A4C"/>
    <w:rsid w:val="008C5FA5"/>
    <w:rsid w:val="008E4D36"/>
    <w:rsid w:val="008F1AE1"/>
    <w:rsid w:val="008F40E5"/>
    <w:rsid w:val="008F6892"/>
    <w:rsid w:val="008F73CA"/>
    <w:rsid w:val="0090131F"/>
    <w:rsid w:val="00925A2F"/>
    <w:rsid w:val="00931D57"/>
    <w:rsid w:val="00933CB8"/>
    <w:rsid w:val="0094013D"/>
    <w:rsid w:val="009501BC"/>
    <w:rsid w:val="009528F6"/>
    <w:rsid w:val="00952F71"/>
    <w:rsid w:val="00955933"/>
    <w:rsid w:val="00957862"/>
    <w:rsid w:val="00961566"/>
    <w:rsid w:val="009675A9"/>
    <w:rsid w:val="00974D06"/>
    <w:rsid w:val="00976360"/>
    <w:rsid w:val="00984977"/>
    <w:rsid w:val="00987E70"/>
    <w:rsid w:val="00994E41"/>
    <w:rsid w:val="00997F8C"/>
    <w:rsid w:val="009A1A9A"/>
    <w:rsid w:val="009A6153"/>
    <w:rsid w:val="009B572A"/>
    <w:rsid w:val="009C1BBD"/>
    <w:rsid w:val="009C367B"/>
    <w:rsid w:val="009C5239"/>
    <w:rsid w:val="009D16F7"/>
    <w:rsid w:val="009D37E9"/>
    <w:rsid w:val="009E3E34"/>
    <w:rsid w:val="009E7771"/>
    <w:rsid w:val="009F2DC9"/>
    <w:rsid w:val="009F7733"/>
    <w:rsid w:val="00A06994"/>
    <w:rsid w:val="00A25157"/>
    <w:rsid w:val="00A26BCB"/>
    <w:rsid w:val="00A5194B"/>
    <w:rsid w:val="00A520FD"/>
    <w:rsid w:val="00A61776"/>
    <w:rsid w:val="00A833EE"/>
    <w:rsid w:val="00A8341E"/>
    <w:rsid w:val="00A864AA"/>
    <w:rsid w:val="00A9464D"/>
    <w:rsid w:val="00AA0916"/>
    <w:rsid w:val="00AA1203"/>
    <w:rsid w:val="00AA232E"/>
    <w:rsid w:val="00AA7F4F"/>
    <w:rsid w:val="00AB576D"/>
    <w:rsid w:val="00AD1595"/>
    <w:rsid w:val="00AE022B"/>
    <w:rsid w:val="00AE11E0"/>
    <w:rsid w:val="00AE447E"/>
    <w:rsid w:val="00AF31DD"/>
    <w:rsid w:val="00AF549B"/>
    <w:rsid w:val="00B00248"/>
    <w:rsid w:val="00B22510"/>
    <w:rsid w:val="00B2407C"/>
    <w:rsid w:val="00B31A63"/>
    <w:rsid w:val="00B35FCC"/>
    <w:rsid w:val="00B361BD"/>
    <w:rsid w:val="00B41E84"/>
    <w:rsid w:val="00B42096"/>
    <w:rsid w:val="00B42ED8"/>
    <w:rsid w:val="00B507C4"/>
    <w:rsid w:val="00B52843"/>
    <w:rsid w:val="00B549E3"/>
    <w:rsid w:val="00B57E7F"/>
    <w:rsid w:val="00B775EF"/>
    <w:rsid w:val="00B821D5"/>
    <w:rsid w:val="00B82A45"/>
    <w:rsid w:val="00B86857"/>
    <w:rsid w:val="00B93D1D"/>
    <w:rsid w:val="00BA0639"/>
    <w:rsid w:val="00BA2CF7"/>
    <w:rsid w:val="00BA4F28"/>
    <w:rsid w:val="00BB2963"/>
    <w:rsid w:val="00BC3D67"/>
    <w:rsid w:val="00BC4019"/>
    <w:rsid w:val="00BC625C"/>
    <w:rsid w:val="00BC73B7"/>
    <w:rsid w:val="00BC7BDA"/>
    <w:rsid w:val="00BE2B23"/>
    <w:rsid w:val="00BE3EFF"/>
    <w:rsid w:val="00BE61E3"/>
    <w:rsid w:val="00BE6B94"/>
    <w:rsid w:val="00BF2428"/>
    <w:rsid w:val="00BF60F2"/>
    <w:rsid w:val="00C00685"/>
    <w:rsid w:val="00C00AA8"/>
    <w:rsid w:val="00C050AB"/>
    <w:rsid w:val="00C16B5E"/>
    <w:rsid w:val="00C1738A"/>
    <w:rsid w:val="00C22333"/>
    <w:rsid w:val="00C2366C"/>
    <w:rsid w:val="00C27547"/>
    <w:rsid w:val="00C31082"/>
    <w:rsid w:val="00C37685"/>
    <w:rsid w:val="00C40B40"/>
    <w:rsid w:val="00C46ECC"/>
    <w:rsid w:val="00C4705E"/>
    <w:rsid w:val="00C5376C"/>
    <w:rsid w:val="00C5686B"/>
    <w:rsid w:val="00C568D2"/>
    <w:rsid w:val="00C62F5B"/>
    <w:rsid w:val="00C648F7"/>
    <w:rsid w:val="00C70F8C"/>
    <w:rsid w:val="00C7135C"/>
    <w:rsid w:val="00C75BD6"/>
    <w:rsid w:val="00C77C93"/>
    <w:rsid w:val="00C809DE"/>
    <w:rsid w:val="00C80BD2"/>
    <w:rsid w:val="00C80EE6"/>
    <w:rsid w:val="00C86E69"/>
    <w:rsid w:val="00C92279"/>
    <w:rsid w:val="00C93508"/>
    <w:rsid w:val="00C938D9"/>
    <w:rsid w:val="00C93909"/>
    <w:rsid w:val="00CA398F"/>
    <w:rsid w:val="00CA7F38"/>
    <w:rsid w:val="00CB1E0A"/>
    <w:rsid w:val="00CB2E46"/>
    <w:rsid w:val="00CB5727"/>
    <w:rsid w:val="00CC1BC0"/>
    <w:rsid w:val="00CC21F0"/>
    <w:rsid w:val="00CD57F6"/>
    <w:rsid w:val="00CD6D78"/>
    <w:rsid w:val="00CD7385"/>
    <w:rsid w:val="00CE65E2"/>
    <w:rsid w:val="00CF72C5"/>
    <w:rsid w:val="00D00D00"/>
    <w:rsid w:val="00D244F2"/>
    <w:rsid w:val="00D26242"/>
    <w:rsid w:val="00D27C76"/>
    <w:rsid w:val="00D31C6A"/>
    <w:rsid w:val="00D3273E"/>
    <w:rsid w:val="00D40F81"/>
    <w:rsid w:val="00D56015"/>
    <w:rsid w:val="00D62F34"/>
    <w:rsid w:val="00D7430E"/>
    <w:rsid w:val="00D77B17"/>
    <w:rsid w:val="00D83C51"/>
    <w:rsid w:val="00D83F48"/>
    <w:rsid w:val="00D868FE"/>
    <w:rsid w:val="00D911BD"/>
    <w:rsid w:val="00D93C65"/>
    <w:rsid w:val="00DA0A16"/>
    <w:rsid w:val="00DB0F13"/>
    <w:rsid w:val="00DB4B62"/>
    <w:rsid w:val="00DC4480"/>
    <w:rsid w:val="00DC4573"/>
    <w:rsid w:val="00DD25D6"/>
    <w:rsid w:val="00DD576B"/>
    <w:rsid w:val="00DD59DD"/>
    <w:rsid w:val="00DE09A2"/>
    <w:rsid w:val="00DF48D7"/>
    <w:rsid w:val="00E00854"/>
    <w:rsid w:val="00E01458"/>
    <w:rsid w:val="00E07F5E"/>
    <w:rsid w:val="00E17919"/>
    <w:rsid w:val="00E40AC9"/>
    <w:rsid w:val="00E43802"/>
    <w:rsid w:val="00E47075"/>
    <w:rsid w:val="00E54F0C"/>
    <w:rsid w:val="00E66E19"/>
    <w:rsid w:val="00E70666"/>
    <w:rsid w:val="00E71FD2"/>
    <w:rsid w:val="00E734B9"/>
    <w:rsid w:val="00E73C91"/>
    <w:rsid w:val="00E77DC6"/>
    <w:rsid w:val="00E83069"/>
    <w:rsid w:val="00E86B8F"/>
    <w:rsid w:val="00E8797A"/>
    <w:rsid w:val="00E909B9"/>
    <w:rsid w:val="00EA42D3"/>
    <w:rsid w:val="00EA4731"/>
    <w:rsid w:val="00EB08A8"/>
    <w:rsid w:val="00EC4FFB"/>
    <w:rsid w:val="00EC6318"/>
    <w:rsid w:val="00ED0743"/>
    <w:rsid w:val="00ED2C2E"/>
    <w:rsid w:val="00EE4F16"/>
    <w:rsid w:val="00EE7C70"/>
    <w:rsid w:val="00EF1028"/>
    <w:rsid w:val="00EF3B22"/>
    <w:rsid w:val="00EF74F3"/>
    <w:rsid w:val="00F03300"/>
    <w:rsid w:val="00F038F2"/>
    <w:rsid w:val="00F200E2"/>
    <w:rsid w:val="00F463D7"/>
    <w:rsid w:val="00F46CBA"/>
    <w:rsid w:val="00F721F6"/>
    <w:rsid w:val="00F9670F"/>
    <w:rsid w:val="00FC3EDF"/>
    <w:rsid w:val="00FC79AA"/>
    <w:rsid w:val="00FD660C"/>
    <w:rsid w:val="00FE34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82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7AC5"/>
    <w:pPr>
      <w:widowControl w:val="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F773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F7733"/>
    <w:rPr>
      <w:rFonts w:ascii="Times New Roman" w:eastAsia="宋体" w:hAnsi="Times New Roman" w:cs="Times New Roman"/>
      <w:sz w:val="18"/>
      <w:szCs w:val="18"/>
    </w:rPr>
  </w:style>
  <w:style w:type="paragraph" w:styleId="a4">
    <w:name w:val="footer"/>
    <w:basedOn w:val="a"/>
    <w:link w:val="Char0"/>
    <w:uiPriority w:val="99"/>
    <w:unhideWhenUsed/>
    <w:rsid w:val="009F7733"/>
    <w:pPr>
      <w:tabs>
        <w:tab w:val="center" w:pos="4153"/>
        <w:tab w:val="right" w:pos="8306"/>
      </w:tabs>
      <w:snapToGrid w:val="0"/>
      <w:jc w:val="left"/>
    </w:pPr>
    <w:rPr>
      <w:sz w:val="18"/>
      <w:szCs w:val="18"/>
    </w:rPr>
  </w:style>
  <w:style w:type="character" w:customStyle="1" w:styleId="Char0">
    <w:name w:val="页脚 Char"/>
    <w:basedOn w:val="a0"/>
    <w:link w:val="a4"/>
    <w:uiPriority w:val="99"/>
    <w:rsid w:val="009F7733"/>
    <w:rPr>
      <w:rFonts w:ascii="Times New Roman" w:eastAsia="宋体" w:hAnsi="Times New Roman" w:cs="Times New Roman"/>
      <w:sz w:val="18"/>
      <w:szCs w:val="18"/>
    </w:rPr>
  </w:style>
  <w:style w:type="paragraph" w:customStyle="1" w:styleId="Style8">
    <w:name w:val="_Style 8"/>
    <w:basedOn w:val="a"/>
    <w:next w:val="a"/>
    <w:rsid w:val="009F7733"/>
    <w:pPr>
      <w:spacing w:line="360" w:lineRule="auto"/>
      <w:ind w:firstLineChars="200" w:firstLine="480"/>
    </w:pPr>
    <w:rPr>
      <w:rFonts w:ascii="仿宋_GB2312"/>
      <w:sz w:val="24"/>
    </w:rPr>
  </w:style>
  <w:style w:type="paragraph" w:customStyle="1" w:styleId="EndNoteBibliography">
    <w:name w:val="EndNote Bibliography"/>
    <w:basedOn w:val="a"/>
    <w:link w:val="EndNoteBibliography0"/>
    <w:rsid w:val="00031A0B"/>
    <w:pPr>
      <w:widowControl/>
    </w:pPr>
    <w:rPr>
      <w:noProof/>
      <w:sz w:val="20"/>
      <w:szCs w:val="21"/>
    </w:rPr>
  </w:style>
  <w:style w:type="character" w:customStyle="1" w:styleId="EndNoteBibliography0">
    <w:name w:val="EndNote Bibliography 字符"/>
    <w:basedOn w:val="a0"/>
    <w:link w:val="EndNoteBibliography"/>
    <w:rsid w:val="00031A0B"/>
    <w:rPr>
      <w:rFonts w:ascii="Times New Roman" w:eastAsia="宋体" w:hAnsi="Times New Roman" w:cs="Times New Roman"/>
      <w:noProof/>
      <w:sz w:val="20"/>
      <w:szCs w:val="21"/>
    </w:rPr>
  </w:style>
  <w:style w:type="paragraph" w:styleId="a5">
    <w:name w:val="List Paragraph"/>
    <w:basedOn w:val="a"/>
    <w:uiPriority w:val="34"/>
    <w:qFormat/>
    <w:rsid w:val="00031A0B"/>
    <w:pPr>
      <w:widowControl/>
      <w:spacing w:line="360" w:lineRule="auto"/>
      <w:ind w:firstLineChars="200" w:firstLine="420"/>
      <w:jc w:val="left"/>
    </w:pPr>
    <w:rPr>
      <w:rFonts w:cstheme="minorBidi"/>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7AC5"/>
    <w:pPr>
      <w:widowControl w:val="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F773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F7733"/>
    <w:rPr>
      <w:rFonts w:ascii="Times New Roman" w:eastAsia="宋体" w:hAnsi="Times New Roman" w:cs="Times New Roman"/>
      <w:sz w:val="18"/>
      <w:szCs w:val="18"/>
    </w:rPr>
  </w:style>
  <w:style w:type="paragraph" w:styleId="a4">
    <w:name w:val="footer"/>
    <w:basedOn w:val="a"/>
    <w:link w:val="Char0"/>
    <w:uiPriority w:val="99"/>
    <w:unhideWhenUsed/>
    <w:rsid w:val="009F7733"/>
    <w:pPr>
      <w:tabs>
        <w:tab w:val="center" w:pos="4153"/>
        <w:tab w:val="right" w:pos="8306"/>
      </w:tabs>
      <w:snapToGrid w:val="0"/>
      <w:jc w:val="left"/>
    </w:pPr>
    <w:rPr>
      <w:sz w:val="18"/>
      <w:szCs w:val="18"/>
    </w:rPr>
  </w:style>
  <w:style w:type="character" w:customStyle="1" w:styleId="Char0">
    <w:name w:val="页脚 Char"/>
    <w:basedOn w:val="a0"/>
    <w:link w:val="a4"/>
    <w:uiPriority w:val="99"/>
    <w:rsid w:val="009F7733"/>
    <w:rPr>
      <w:rFonts w:ascii="Times New Roman" w:eastAsia="宋体" w:hAnsi="Times New Roman" w:cs="Times New Roman"/>
      <w:sz w:val="18"/>
      <w:szCs w:val="18"/>
    </w:rPr>
  </w:style>
  <w:style w:type="paragraph" w:customStyle="1" w:styleId="Style8">
    <w:name w:val="_Style 8"/>
    <w:basedOn w:val="a"/>
    <w:next w:val="a"/>
    <w:rsid w:val="009F7733"/>
    <w:pPr>
      <w:spacing w:line="360" w:lineRule="auto"/>
      <w:ind w:firstLineChars="200" w:firstLine="480"/>
    </w:pPr>
    <w:rPr>
      <w:rFonts w:ascii="仿宋_GB2312"/>
      <w:sz w:val="24"/>
    </w:rPr>
  </w:style>
  <w:style w:type="paragraph" w:customStyle="1" w:styleId="EndNoteBibliography">
    <w:name w:val="EndNote Bibliography"/>
    <w:basedOn w:val="a"/>
    <w:link w:val="EndNoteBibliography0"/>
    <w:rsid w:val="00031A0B"/>
    <w:pPr>
      <w:widowControl/>
    </w:pPr>
    <w:rPr>
      <w:noProof/>
      <w:sz w:val="20"/>
      <w:szCs w:val="21"/>
    </w:rPr>
  </w:style>
  <w:style w:type="character" w:customStyle="1" w:styleId="EndNoteBibliography0">
    <w:name w:val="EndNote Bibliography 字符"/>
    <w:basedOn w:val="a0"/>
    <w:link w:val="EndNoteBibliography"/>
    <w:rsid w:val="00031A0B"/>
    <w:rPr>
      <w:rFonts w:ascii="Times New Roman" w:eastAsia="宋体" w:hAnsi="Times New Roman" w:cs="Times New Roman"/>
      <w:noProof/>
      <w:sz w:val="20"/>
      <w:szCs w:val="21"/>
    </w:rPr>
  </w:style>
  <w:style w:type="paragraph" w:styleId="a5">
    <w:name w:val="List Paragraph"/>
    <w:basedOn w:val="a"/>
    <w:uiPriority w:val="34"/>
    <w:qFormat/>
    <w:rsid w:val="00031A0B"/>
    <w:pPr>
      <w:widowControl/>
      <w:spacing w:line="360" w:lineRule="auto"/>
      <w:ind w:firstLineChars="200" w:firstLine="420"/>
      <w:jc w:val="left"/>
    </w:pPr>
    <w:rPr>
      <w:rFonts w:cstheme="minorBid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081CA-FA48-4652-9BEA-1FB9DEBB8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5</dc:creator>
  <cp:lastModifiedBy>医学中心</cp:lastModifiedBy>
  <cp:revision>4</cp:revision>
  <dcterms:created xsi:type="dcterms:W3CDTF">2023-04-21T07:39:00Z</dcterms:created>
  <dcterms:modified xsi:type="dcterms:W3CDTF">2023-04-24T01:27:00Z</dcterms:modified>
</cp:coreProperties>
</file>